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ote</w:t>
      </w:r>
      <w:r>
        <w:t xml:space="preserve"> </w:t>
      </w:r>
      <w:r>
        <w:t xml:space="preserve">d’Ivoire</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Cote d’Ivoire received a score of 62.9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Cote d’Ivoire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ote d’Ivoire received a score of</w:t>
      </w:r>
      <w:r>
        <w:t xml:space="preserve"> </w:t>
      </w:r>
      <w:r>
        <w:rPr>
          <w:bCs/>
          <w:b/>
        </w:rPr>
        <w:t xml:space="preserve">57.7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Cote d’Ivoire received a score of 79.1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Cote d’Ivoire received a score of 32.7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Cote d’Ivoire received a score of 6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Cote d’Ivoire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Cote d’Ivoire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Cote d’Ivoire received a score of 0.2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Cote d’Ivoire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Cote d’Ivoire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Cote d’Ivoire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Cote d’Ivoire received a score of 0.6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Cote d’Ivoire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Cote d’Ivoire received a score of 0.6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Cote d’Ivoire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Cote d’Ivoire received a score of 0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Cote d’Ivoire received a score of 0.7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Cote%20d'Ivoire%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Cote%20d'Ivoire%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Cote%20d'Ivoire%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Cote%20d'Ivoire%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Cote%20d'Ivoire%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Cote%20d'Ivoire%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Cote%20d'Ivoire%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Cote%20d'Ivoire%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Cote%20d'Ivoire%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Cote%20d'Ivoire%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Cote%20d'Ivoire%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Cote%20d'Ivoire%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Cote%20d'Ivoire%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Cote%20d'Ivoire%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Cote%20d'Ivoire%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Cote%20d'Ivoire%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Cote%20d'Ivoire%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te d'Ivoire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V</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2014,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2015</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86, 1987, 1988, 1992, 1993, 1995, 1998, 2002, 2008, 2015,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 2013, 2016, 2017</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 1996, 1999, 2000, 2003, 2006, 2012, 2016</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7</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te d'Ivoire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V</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0:24:14Z</dcterms:created>
  <dcterms:modified xsi:type="dcterms:W3CDTF">2024-03-19T20:2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Cote d’Ivoire Country Report</vt:lpwstr>
  </property>
</Properties>
</file>